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0592" w:rsidRPr="00590592" w:rsidRDefault="00590592" w:rsidP="00590592">
      <w:pPr>
        <w:pStyle w:val="NoSpacing"/>
        <w:jc w:val="center"/>
        <w:rPr>
          <w:b/>
        </w:rPr>
      </w:pPr>
      <w:r w:rsidRPr="00590592">
        <w:rPr>
          <w:b/>
        </w:rPr>
        <w:t>TEST</w:t>
      </w:r>
      <w:r w:rsidR="00A5604E">
        <w:rPr>
          <w:b/>
        </w:rPr>
        <w:t xml:space="preserve"> 1</w:t>
      </w:r>
    </w:p>
    <w:p w:rsidR="002B7987" w:rsidRPr="00381117" w:rsidRDefault="000B144C" w:rsidP="00D0325D">
      <w:pPr>
        <w:pStyle w:val="NoSpacing"/>
        <w:jc w:val="both"/>
        <w:rPr>
          <w:sz w:val="24"/>
          <w:szCs w:val="24"/>
        </w:rPr>
      </w:pPr>
      <w:r w:rsidRPr="00381117">
        <w:rPr>
          <w:sz w:val="24"/>
          <w:szCs w:val="24"/>
        </w:rPr>
        <w:t>Criticall</w:t>
      </w:r>
      <w:r w:rsidR="00AF792F" w:rsidRPr="00381117">
        <w:rPr>
          <w:sz w:val="24"/>
          <w:szCs w:val="24"/>
        </w:rPr>
        <w:t xml:space="preserve">y Read Chapter </w:t>
      </w:r>
      <w:r w:rsidR="00BE4274" w:rsidRPr="00381117">
        <w:rPr>
          <w:sz w:val="24"/>
          <w:szCs w:val="24"/>
        </w:rPr>
        <w:t>Two</w:t>
      </w:r>
      <w:r w:rsidR="00381117">
        <w:rPr>
          <w:sz w:val="24"/>
          <w:szCs w:val="24"/>
        </w:rPr>
        <w:t>, “Understanding Philosophy and its Branches,”</w:t>
      </w:r>
      <w:r w:rsidRPr="00381117">
        <w:rPr>
          <w:sz w:val="24"/>
          <w:szCs w:val="24"/>
        </w:rPr>
        <w:t xml:space="preserve"> of </w:t>
      </w:r>
      <w:proofErr w:type="spellStart"/>
      <w:r w:rsidRPr="00381117">
        <w:rPr>
          <w:sz w:val="24"/>
          <w:szCs w:val="24"/>
        </w:rPr>
        <w:t>Adeye</w:t>
      </w:r>
      <w:r w:rsidR="00AF792F" w:rsidRPr="00381117">
        <w:rPr>
          <w:sz w:val="24"/>
          <w:szCs w:val="24"/>
        </w:rPr>
        <w:t>mi</w:t>
      </w:r>
      <w:proofErr w:type="spellEnd"/>
      <w:r w:rsidR="00AF792F" w:rsidRPr="00381117">
        <w:rPr>
          <w:sz w:val="24"/>
          <w:szCs w:val="24"/>
        </w:rPr>
        <w:t xml:space="preserve"> J.</w:t>
      </w:r>
      <w:r w:rsidR="00BE4274" w:rsidRPr="00381117">
        <w:rPr>
          <w:sz w:val="24"/>
          <w:szCs w:val="24"/>
        </w:rPr>
        <w:t xml:space="preserve"> </w:t>
      </w:r>
      <w:proofErr w:type="spellStart"/>
      <w:r w:rsidR="0014182E" w:rsidRPr="00381117">
        <w:rPr>
          <w:sz w:val="24"/>
          <w:szCs w:val="24"/>
        </w:rPr>
        <w:t>Ademowo</w:t>
      </w:r>
      <w:proofErr w:type="spellEnd"/>
      <w:r w:rsidR="0014182E" w:rsidRPr="00381117">
        <w:rPr>
          <w:sz w:val="24"/>
          <w:szCs w:val="24"/>
        </w:rPr>
        <w:t xml:space="preserve"> and </w:t>
      </w:r>
      <w:proofErr w:type="spellStart"/>
      <w:r w:rsidR="0014182E" w:rsidRPr="00381117">
        <w:rPr>
          <w:sz w:val="24"/>
          <w:szCs w:val="24"/>
        </w:rPr>
        <w:t>Temidayo</w:t>
      </w:r>
      <w:proofErr w:type="spellEnd"/>
      <w:r w:rsidR="0014182E" w:rsidRPr="00381117">
        <w:rPr>
          <w:sz w:val="24"/>
          <w:szCs w:val="24"/>
        </w:rPr>
        <w:t xml:space="preserve"> D.</w:t>
      </w:r>
      <w:r w:rsidR="000A69B1" w:rsidRPr="00381117">
        <w:rPr>
          <w:sz w:val="24"/>
          <w:szCs w:val="24"/>
        </w:rPr>
        <w:t xml:space="preserve"> </w:t>
      </w:r>
      <w:r w:rsidRPr="00381117">
        <w:rPr>
          <w:sz w:val="24"/>
          <w:szCs w:val="24"/>
        </w:rPr>
        <w:t xml:space="preserve">Oladipo (eds.), </w:t>
      </w:r>
      <w:r w:rsidRPr="00381117">
        <w:rPr>
          <w:i/>
          <w:sz w:val="24"/>
          <w:szCs w:val="24"/>
        </w:rPr>
        <w:t>Engaging the Future in the Present; Issues in Culture and Philosophy</w:t>
      </w:r>
      <w:r w:rsidRPr="00381117">
        <w:rPr>
          <w:sz w:val="24"/>
          <w:szCs w:val="24"/>
        </w:rPr>
        <w:t>. Ibadan: Hope Publications</w:t>
      </w:r>
      <w:r w:rsidR="00AF792F" w:rsidRPr="00381117">
        <w:rPr>
          <w:sz w:val="24"/>
          <w:szCs w:val="24"/>
        </w:rPr>
        <w:t xml:space="preserve"> and provide answers to the questions below.</w:t>
      </w:r>
    </w:p>
    <w:p w:rsidR="00FC186B" w:rsidRDefault="00FC186B">
      <w:pPr>
        <w:rPr>
          <w:sz w:val="24"/>
          <w:szCs w:val="24"/>
        </w:rPr>
      </w:pPr>
    </w:p>
    <w:p w:rsidR="00852646" w:rsidRPr="00381117" w:rsidRDefault="00852646">
      <w:pPr>
        <w:rPr>
          <w:sz w:val="24"/>
          <w:szCs w:val="24"/>
        </w:rPr>
        <w:sectPr w:rsidR="00852646" w:rsidRPr="00381117" w:rsidSect="00D0325D">
          <w:footerReference w:type="default" r:id="rId8"/>
          <w:pgSz w:w="11907" w:h="16839" w:code="9"/>
          <w:pgMar w:top="1152" w:right="1152" w:bottom="1152" w:left="1152" w:header="720" w:footer="720" w:gutter="0"/>
          <w:cols w:space="720"/>
          <w:docGrid w:linePitch="360"/>
        </w:sectPr>
      </w:pPr>
    </w:p>
    <w:p w:rsidR="000B144C" w:rsidRPr="00B05B24" w:rsidRDefault="00FC186B" w:rsidP="007845B9">
      <w:pPr>
        <w:pStyle w:val="NoSpacing"/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lastRenderedPageBreak/>
        <w:t>NAME</w:t>
      </w:r>
      <w:r w:rsidR="00336288">
        <w:rPr>
          <w:b/>
          <w:sz w:val="24"/>
          <w:szCs w:val="24"/>
        </w:rPr>
        <w:t xml:space="preserve">: </w:t>
      </w:r>
      <w:proofErr w:type="spellStart"/>
      <w:r w:rsidR="00336288">
        <w:rPr>
          <w:b/>
          <w:sz w:val="24"/>
          <w:szCs w:val="24"/>
        </w:rPr>
        <w:t>Ibraheem</w:t>
      </w:r>
      <w:proofErr w:type="spellEnd"/>
      <w:r w:rsidR="00336288">
        <w:rPr>
          <w:b/>
          <w:sz w:val="24"/>
          <w:szCs w:val="24"/>
        </w:rPr>
        <w:t xml:space="preserve"> </w:t>
      </w:r>
      <w:proofErr w:type="spellStart"/>
      <w:r w:rsidR="00336288">
        <w:rPr>
          <w:b/>
          <w:sz w:val="24"/>
          <w:szCs w:val="24"/>
        </w:rPr>
        <w:t>Azeezah</w:t>
      </w:r>
      <w:proofErr w:type="spellEnd"/>
      <w:r w:rsidR="00336288">
        <w:rPr>
          <w:b/>
          <w:sz w:val="24"/>
          <w:szCs w:val="24"/>
        </w:rPr>
        <w:t xml:space="preserve"> </w:t>
      </w:r>
      <w:proofErr w:type="spellStart"/>
      <w:r w:rsidR="00336288">
        <w:rPr>
          <w:b/>
          <w:sz w:val="24"/>
          <w:szCs w:val="24"/>
        </w:rPr>
        <w:t>Fehintade</w:t>
      </w:r>
      <w:proofErr w:type="spellEnd"/>
    </w:p>
    <w:p w:rsidR="00FC186B" w:rsidRPr="00B05B24" w:rsidRDefault="00FC186B" w:rsidP="007845B9">
      <w:pPr>
        <w:pStyle w:val="NoSpacing"/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t>DEPARTMENT</w:t>
      </w:r>
      <w:r w:rsidR="00336288">
        <w:rPr>
          <w:b/>
          <w:sz w:val="24"/>
          <w:szCs w:val="24"/>
        </w:rPr>
        <w:t>: Physiology</w:t>
      </w:r>
    </w:p>
    <w:p w:rsidR="00FC186B" w:rsidRPr="00B05B24" w:rsidRDefault="00FC186B" w:rsidP="007845B9">
      <w:pPr>
        <w:pStyle w:val="NoSpacing"/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t>LEVEL</w:t>
      </w:r>
      <w:r w:rsidR="00336288">
        <w:rPr>
          <w:b/>
          <w:sz w:val="24"/>
          <w:szCs w:val="24"/>
        </w:rPr>
        <w:t>: 300</w:t>
      </w:r>
    </w:p>
    <w:p w:rsidR="00FC186B" w:rsidRPr="00B05B24" w:rsidRDefault="00FC186B" w:rsidP="007845B9">
      <w:pPr>
        <w:pStyle w:val="NoSpacing"/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lastRenderedPageBreak/>
        <w:t>MATRIC No.:</w:t>
      </w:r>
      <w:r w:rsidR="00336288">
        <w:rPr>
          <w:b/>
          <w:sz w:val="24"/>
          <w:szCs w:val="24"/>
        </w:rPr>
        <w:t xml:space="preserve"> 16/MHSO3/035</w:t>
      </w:r>
    </w:p>
    <w:p w:rsidR="00FC186B" w:rsidRPr="00B05B24" w:rsidRDefault="00956E45" w:rsidP="007845B9">
      <w:pPr>
        <w:pStyle w:val="NoSpacing"/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t xml:space="preserve">SIGNATURE: </w:t>
      </w:r>
      <w:r w:rsidR="00336288">
        <w:rPr>
          <w:b/>
          <w:sz w:val="24"/>
          <w:szCs w:val="24"/>
        </w:rPr>
        <w:t>Azeezah</w:t>
      </w:r>
      <w:bookmarkStart w:id="0" w:name="_GoBack"/>
      <w:bookmarkEnd w:id="0"/>
    </w:p>
    <w:p w:rsidR="00AF792F" w:rsidRPr="00B05B24" w:rsidRDefault="00AF792F" w:rsidP="007845B9">
      <w:pPr>
        <w:pStyle w:val="NoSpacing"/>
        <w:rPr>
          <w:b/>
          <w:sz w:val="24"/>
          <w:szCs w:val="24"/>
        </w:rPr>
        <w:sectPr w:rsidR="00AF792F" w:rsidRPr="00B05B24" w:rsidSect="00FC186B">
          <w:type w:val="continuous"/>
          <w:pgSz w:w="11907" w:h="16839" w:code="9"/>
          <w:pgMar w:top="1152" w:right="1152" w:bottom="1152" w:left="1152" w:header="720" w:footer="720" w:gutter="0"/>
          <w:cols w:num="2" w:space="720"/>
          <w:docGrid w:linePitch="360"/>
        </w:sectPr>
      </w:pPr>
      <w:r w:rsidRPr="00B05B24">
        <w:rPr>
          <w:b/>
          <w:sz w:val="24"/>
          <w:szCs w:val="24"/>
        </w:rPr>
        <w:t>COLLEGE</w:t>
      </w:r>
      <w:r w:rsidR="00336288">
        <w:rPr>
          <w:b/>
          <w:sz w:val="24"/>
          <w:szCs w:val="24"/>
        </w:rPr>
        <w:t>: Medicine and Health Sciences</w:t>
      </w:r>
    </w:p>
    <w:p w:rsidR="000B144C" w:rsidRPr="00B05B24" w:rsidRDefault="007845B9">
      <w:pPr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lastRenderedPageBreak/>
        <w:t>INSTRUCTIONS</w:t>
      </w:r>
    </w:p>
    <w:p w:rsidR="003F536B" w:rsidRPr="00B05B24" w:rsidRDefault="003F536B" w:rsidP="003F536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t>Print Out This Question and Fill in the Gap</w:t>
      </w:r>
    </w:p>
    <w:p w:rsidR="009C12A5" w:rsidRDefault="009C12A5" w:rsidP="003F536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B05B24">
        <w:rPr>
          <w:b/>
          <w:sz w:val="24"/>
          <w:szCs w:val="24"/>
        </w:rPr>
        <w:t>STRICTLY use a BLUE Pen in filling in the gap</w:t>
      </w:r>
    </w:p>
    <w:p w:rsidR="004A7715" w:rsidRPr="00B05B24" w:rsidRDefault="004A7715" w:rsidP="003F536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ubmit a copy on the LMS and then submit a printed copy</w:t>
      </w:r>
    </w:p>
    <w:p w:rsidR="00AF792F" w:rsidRPr="00B05B24" w:rsidRDefault="0024073C" w:rsidP="003F536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EADLINE FOR SUBMISSION 25</w:t>
      </w:r>
      <w:r w:rsidR="00BE4274" w:rsidRPr="00B05B24">
        <w:rPr>
          <w:b/>
          <w:sz w:val="24"/>
          <w:szCs w:val="24"/>
        </w:rPr>
        <w:t>/OCTOBER/2017</w:t>
      </w:r>
      <w:r w:rsidR="00250240" w:rsidRPr="00B05B24">
        <w:rPr>
          <w:b/>
          <w:sz w:val="24"/>
          <w:szCs w:val="24"/>
        </w:rPr>
        <w:t>. SUBMIT IN ROOM A41 COLLEGE 1</w:t>
      </w:r>
    </w:p>
    <w:p w:rsidR="00BE4274" w:rsidRDefault="00BE4274" w:rsidP="00BE4274">
      <w:pPr>
        <w:spacing w:line="360" w:lineRule="auto"/>
        <w:jc w:val="both"/>
      </w:pPr>
    </w:p>
    <w:p w:rsidR="00F67F39" w:rsidRDefault="00BE4274" w:rsidP="007845B9">
      <w:pPr>
        <w:pStyle w:val="ListParagraph"/>
        <w:numPr>
          <w:ilvl w:val="0"/>
          <w:numId w:val="1"/>
        </w:numPr>
        <w:spacing w:line="360" w:lineRule="auto"/>
        <w:jc w:val="both"/>
      </w:pPr>
      <w:r>
        <w:t>In what does scholarship, which is a result of our interaction with nature and one another, have its origin</w:t>
      </w:r>
    </w:p>
    <w:p w:rsidR="00F67F39" w:rsidRPr="00F67F39" w:rsidRDefault="00F67F39" w:rsidP="00F67F3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 w:rsidRPr="00F67F39">
        <w:rPr>
          <w:b/>
        </w:rPr>
        <w:t>Scholarship has its origin in the intellectual and practical needs of society and the individuals and groups comprising it.</w:t>
      </w:r>
    </w:p>
    <w:p w:rsidR="00BE4274" w:rsidRDefault="00BE4274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>One thing that is key to understanding philosophy is</w:t>
      </w:r>
    </w:p>
    <w:p w:rsidR="00F67F39" w:rsidRPr="00F67F39" w:rsidRDefault="00F67F39" w:rsidP="00F67F3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 w:rsidRPr="00F67F39">
        <w:rPr>
          <w:b/>
        </w:rPr>
        <w:t>Having an insight into the activities the practitioners of the discipline have undertaken since its inception</w:t>
      </w:r>
    </w:p>
    <w:p w:rsidR="002F5DCB" w:rsidRDefault="00BE4274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>By looking at the activities of the practitioners of philosophy from inception, there are a few advan</w:t>
      </w:r>
      <w:r w:rsidR="002F5DCB">
        <w:t>tages. Mention one</w:t>
      </w:r>
    </w:p>
    <w:p w:rsidR="00F67F39" w:rsidRPr="00F67F39" w:rsidRDefault="00F67F39" w:rsidP="00F67F3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 w:rsidRPr="00F67F39">
        <w:rPr>
          <w:b/>
        </w:rPr>
        <w:t>It enables one to see how the discipline has evolved over time</w:t>
      </w:r>
    </w:p>
    <w:p w:rsidR="00F67F39" w:rsidRDefault="002F5DCB" w:rsidP="007845B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The </w:t>
      </w:r>
      <w:proofErr w:type="spellStart"/>
      <w:r>
        <w:t>Milesian</w:t>
      </w:r>
      <w:proofErr w:type="spellEnd"/>
      <w:r>
        <w:t xml:space="preserve"> philosophers are: </w:t>
      </w:r>
    </w:p>
    <w:p w:rsidR="00F67F39" w:rsidRPr="00F67F39" w:rsidRDefault="00F67F39" w:rsidP="00F67F3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 w:rsidRPr="00F67F39">
        <w:rPr>
          <w:b/>
        </w:rPr>
        <w:t>Thales</w:t>
      </w:r>
    </w:p>
    <w:p w:rsidR="00F67F39" w:rsidRPr="00F67F39" w:rsidRDefault="00F67F39" w:rsidP="00F67F3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 w:rsidRPr="00F67F39">
        <w:rPr>
          <w:b/>
        </w:rPr>
        <w:t>Anaximander</w:t>
      </w:r>
    </w:p>
    <w:p w:rsidR="00F67F39" w:rsidRPr="00F67F39" w:rsidRDefault="00F67F39" w:rsidP="00F67F3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proofErr w:type="spellStart"/>
      <w:r w:rsidRPr="00F67F39">
        <w:rPr>
          <w:b/>
        </w:rPr>
        <w:t>Anaximenes</w:t>
      </w:r>
      <w:proofErr w:type="spellEnd"/>
    </w:p>
    <w:p w:rsidR="002F5DCB" w:rsidRDefault="002F5DCB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What is the main preoccupation of the </w:t>
      </w:r>
      <w:proofErr w:type="spellStart"/>
      <w:r>
        <w:t>Milesian</w:t>
      </w:r>
      <w:proofErr w:type="spellEnd"/>
      <w:r>
        <w:t xml:space="preserve"> philosophers</w:t>
      </w:r>
      <w:r w:rsidR="00F67F39">
        <w:t>?</w:t>
      </w:r>
    </w:p>
    <w:p w:rsidR="00F67F39" w:rsidRPr="00F67F39" w:rsidRDefault="00F67F39" w:rsidP="00F67F39">
      <w:pPr>
        <w:pStyle w:val="ListParagraph"/>
        <w:numPr>
          <w:ilvl w:val="0"/>
          <w:numId w:val="5"/>
        </w:numPr>
        <w:spacing w:line="360" w:lineRule="auto"/>
        <w:jc w:val="both"/>
        <w:rPr>
          <w:b/>
        </w:rPr>
      </w:pPr>
      <w:r w:rsidRPr="00F67F39">
        <w:rPr>
          <w:b/>
        </w:rPr>
        <w:t>Speculation about the basic constituent of nature and explaining change in nature.</w:t>
      </w:r>
    </w:p>
    <w:p w:rsidR="00C8206A" w:rsidRDefault="00C8206A" w:rsidP="00C8206A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The elements that the three </w:t>
      </w:r>
      <w:proofErr w:type="spellStart"/>
      <w:r>
        <w:t>Milesian</w:t>
      </w:r>
      <w:proofErr w:type="spellEnd"/>
      <w:r>
        <w:t xml:space="preserve"> philosophers mentioned as the basic constituent of reality are:</w:t>
      </w:r>
    </w:p>
    <w:p w:rsidR="00F67F39" w:rsidRPr="00F67F39" w:rsidRDefault="00F67F39" w:rsidP="00F67F39">
      <w:pPr>
        <w:pStyle w:val="ListParagraph"/>
        <w:numPr>
          <w:ilvl w:val="0"/>
          <w:numId w:val="5"/>
        </w:numPr>
        <w:spacing w:after="160" w:line="259" w:lineRule="auto"/>
        <w:rPr>
          <w:b/>
        </w:rPr>
      </w:pPr>
      <w:r w:rsidRPr="00F67F39">
        <w:rPr>
          <w:b/>
        </w:rPr>
        <w:t>Water</w:t>
      </w:r>
    </w:p>
    <w:p w:rsidR="00F67F39" w:rsidRPr="00F67F39" w:rsidRDefault="00F67F39" w:rsidP="00F67F39">
      <w:pPr>
        <w:pStyle w:val="ListParagraph"/>
        <w:numPr>
          <w:ilvl w:val="0"/>
          <w:numId w:val="5"/>
        </w:numPr>
        <w:spacing w:after="160" w:line="259" w:lineRule="auto"/>
        <w:rPr>
          <w:b/>
        </w:rPr>
      </w:pPr>
      <w:proofErr w:type="spellStart"/>
      <w:r w:rsidRPr="00F67F39">
        <w:rPr>
          <w:b/>
        </w:rPr>
        <w:t>Apeiron</w:t>
      </w:r>
      <w:proofErr w:type="spellEnd"/>
      <w:r w:rsidRPr="00F67F39">
        <w:rPr>
          <w:b/>
        </w:rPr>
        <w:t xml:space="preserve"> (infinite)</w:t>
      </w:r>
    </w:p>
    <w:p w:rsidR="00F67F39" w:rsidRDefault="00F67F39" w:rsidP="00F67F39">
      <w:pPr>
        <w:pStyle w:val="ListParagraph"/>
        <w:numPr>
          <w:ilvl w:val="0"/>
          <w:numId w:val="5"/>
        </w:numPr>
        <w:spacing w:after="160" w:line="259" w:lineRule="auto"/>
      </w:pPr>
      <w:r w:rsidRPr="00F67F39">
        <w:rPr>
          <w:b/>
        </w:rPr>
        <w:t>Air</w:t>
      </w:r>
    </w:p>
    <w:p w:rsidR="00F67F39" w:rsidRDefault="00870D50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Some things can be deduced from the nature of philosophy from the way the </w:t>
      </w:r>
      <w:proofErr w:type="spellStart"/>
      <w:r>
        <w:t>Milesian</w:t>
      </w:r>
      <w:proofErr w:type="spellEnd"/>
      <w:r>
        <w:t xml:space="preserve"> philosophers practiced philosophy. Mention two. </w:t>
      </w:r>
    </w:p>
    <w:p w:rsidR="00F67F39" w:rsidRPr="00F67F39" w:rsidRDefault="00F67F39" w:rsidP="00F67F39">
      <w:pPr>
        <w:pStyle w:val="ListParagraph"/>
        <w:numPr>
          <w:ilvl w:val="0"/>
          <w:numId w:val="6"/>
        </w:numPr>
        <w:spacing w:line="360" w:lineRule="auto"/>
        <w:jc w:val="both"/>
      </w:pPr>
      <w:r>
        <w:rPr>
          <w:b/>
        </w:rPr>
        <w:t>Philosophy is a discipline in which reasons are adduced for any position held</w:t>
      </w:r>
    </w:p>
    <w:p w:rsidR="00870D50" w:rsidRDefault="00F67F39" w:rsidP="00F67F39">
      <w:pPr>
        <w:pStyle w:val="ListParagraph"/>
        <w:numPr>
          <w:ilvl w:val="0"/>
          <w:numId w:val="6"/>
        </w:numPr>
        <w:spacing w:line="360" w:lineRule="auto"/>
        <w:jc w:val="both"/>
      </w:pPr>
      <w:r>
        <w:rPr>
          <w:b/>
        </w:rPr>
        <w:lastRenderedPageBreak/>
        <w:t>Philosophy tries to resolve puzzles in order to aid our understanding of phenomena so humans were able to deal better with these phenomena</w:t>
      </w:r>
    </w:p>
    <w:p w:rsidR="00870D50" w:rsidRDefault="00870D50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>Explain this: Philosophy begins in wonder</w:t>
      </w:r>
    </w:p>
    <w:p w:rsidR="00F67F39" w:rsidRDefault="00F67F39" w:rsidP="00F67F39">
      <w:pPr>
        <w:pStyle w:val="ListParagraph"/>
        <w:numPr>
          <w:ilvl w:val="0"/>
          <w:numId w:val="7"/>
        </w:numPr>
        <w:spacing w:line="360" w:lineRule="auto"/>
        <w:jc w:val="both"/>
      </w:pPr>
      <w:r>
        <w:rPr>
          <w:b/>
        </w:rPr>
        <w:t>Philosophy attempts to give rational explanations to certain events which are puzzling in nature.</w:t>
      </w:r>
    </w:p>
    <w:p w:rsidR="00F67F39" w:rsidRDefault="00F10AD9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>In propounding solutions to puzzles, the philosopher believe</w:t>
      </w:r>
      <w:r w:rsidR="001F311E">
        <w:t xml:space="preserve">s that </w:t>
      </w:r>
    </w:p>
    <w:p w:rsidR="00F67F39" w:rsidRPr="00F67F39" w:rsidRDefault="00F67F39" w:rsidP="00F67F39">
      <w:pPr>
        <w:pStyle w:val="ListParagraph"/>
        <w:numPr>
          <w:ilvl w:val="0"/>
          <w:numId w:val="7"/>
        </w:numPr>
        <w:spacing w:line="360" w:lineRule="auto"/>
        <w:jc w:val="both"/>
        <w:rPr>
          <w:b/>
        </w:rPr>
      </w:pPr>
      <w:r w:rsidRPr="00F67F39">
        <w:rPr>
          <w:b/>
        </w:rPr>
        <w:t>Theory has influence on practice, and if people allude to ideas generated in philosophy, they can have their actions or inactions guided by well- reasoned views</w:t>
      </w:r>
    </w:p>
    <w:p w:rsidR="00F10AD9" w:rsidRDefault="00F10AD9" w:rsidP="00F10AD9">
      <w:pPr>
        <w:pStyle w:val="ListParagraph"/>
        <w:spacing w:line="360" w:lineRule="auto"/>
        <w:ind w:left="810"/>
        <w:jc w:val="both"/>
      </w:pPr>
    </w:p>
    <w:p w:rsidR="00F10AD9" w:rsidRDefault="00F10AD9" w:rsidP="00F67F39">
      <w:pPr>
        <w:pStyle w:val="ListParagraph"/>
        <w:numPr>
          <w:ilvl w:val="0"/>
          <w:numId w:val="1"/>
        </w:numPr>
        <w:spacing w:line="360" w:lineRule="auto"/>
        <w:jc w:val="both"/>
      </w:pPr>
      <w:r>
        <w:t>The importance of philosophy inheres in</w:t>
      </w:r>
    </w:p>
    <w:p w:rsidR="00F67F39" w:rsidRPr="00336288" w:rsidRDefault="00336288" w:rsidP="00F67F39">
      <w:pPr>
        <w:pStyle w:val="ListParagraph"/>
        <w:numPr>
          <w:ilvl w:val="0"/>
          <w:numId w:val="7"/>
        </w:numPr>
        <w:spacing w:line="360" w:lineRule="auto"/>
        <w:jc w:val="both"/>
        <w:rPr>
          <w:b/>
        </w:rPr>
      </w:pPr>
      <w:r w:rsidRPr="00336288">
        <w:rPr>
          <w:b/>
        </w:rPr>
        <w:t xml:space="preserve">Its ability </w:t>
      </w:r>
      <w:r>
        <w:rPr>
          <w:b/>
        </w:rPr>
        <w:t>to ultimately provide a guide to life</w:t>
      </w:r>
    </w:p>
    <w:p w:rsidR="00336288" w:rsidRDefault="00F10AD9" w:rsidP="00336288">
      <w:pPr>
        <w:pStyle w:val="ListParagraph"/>
        <w:numPr>
          <w:ilvl w:val="0"/>
          <w:numId w:val="1"/>
        </w:numPr>
        <w:spacing w:line="360" w:lineRule="auto"/>
        <w:jc w:val="both"/>
      </w:pPr>
      <w:r>
        <w:t>What is the only authority respected in philosophy?</w:t>
      </w:r>
    </w:p>
    <w:p w:rsidR="00F10AD9" w:rsidRPr="00336288" w:rsidRDefault="00336288" w:rsidP="00336288">
      <w:pPr>
        <w:pStyle w:val="ListParagraph"/>
        <w:numPr>
          <w:ilvl w:val="0"/>
          <w:numId w:val="7"/>
        </w:numPr>
        <w:spacing w:line="360" w:lineRule="auto"/>
        <w:jc w:val="both"/>
        <w:rPr>
          <w:b/>
        </w:rPr>
      </w:pPr>
      <w:r w:rsidRPr="00336288">
        <w:rPr>
          <w:b/>
        </w:rPr>
        <w:t>The authority of reason is the only authority respected in Philosophy</w:t>
      </w:r>
    </w:p>
    <w:p w:rsidR="00BE4274" w:rsidRDefault="00F10AD9" w:rsidP="007845B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Our perception of reality is often tainted by </w:t>
      </w:r>
    </w:p>
    <w:p w:rsidR="00336288" w:rsidRPr="00336288" w:rsidRDefault="00336288" w:rsidP="00336288">
      <w:pPr>
        <w:pStyle w:val="ListParagraph"/>
        <w:numPr>
          <w:ilvl w:val="0"/>
          <w:numId w:val="7"/>
        </w:numPr>
        <w:spacing w:line="360" w:lineRule="auto"/>
        <w:jc w:val="both"/>
        <w:rPr>
          <w:b/>
        </w:rPr>
      </w:pPr>
      <w:r w:rsidRPr="00336288">
        <w:rPr>
          <w:b/>
        </w:rPr>
        <w:t>Culture</w:t>
      </w:r>
    </w:p>
    <w:p w:rsidR="00336288" w:rsidRPr="00336288" w:rsidRDefault="00336288" w:rsidP="00336288">
      <w:pPr>
        <w:pStyle w:val="ListParagraph"/>
        <w:numPr>
          <w:ilvl w:val="0"/>
          <w:numId w:val="7"/>
        </w:numPr>
        <w:spacing w:line="360" w:lineRule="auto"/>
        <w:jc w:val="both"/>
        <w:rPr>
          <w:b/>
        </w:rPr>
      </w:pPr>
      <w:r w:rsidRPr="00336288">
        <w:rPr>
          <w:b/>
        </w:rPr>
        <w:t xml:space="preserve">Religion </w:t>
      </w:r>
    </w:p>
    <w:p w:rsidR="00336288" w:rsidRPr="00336288" w:rsidRDefault="00336288" w:rsidP="00336288">
      <w:pPr>
        <w:pStyle w:val="ListParagraph"/>
        <w:numPr>
          <w:ilvl w:val="0"/>
          <w:numId w:val="7"/>
        </w:numPr>
        <w:spacing w:line="360" w:lineRule="auto"/>
        <w:jc w:val="both"/>
        <w:rPr>
          <w:b/>
        </w:rPr>
      </w:pPr>
      <w:r w:rsidRPr="00336288">
        <w:rPr>
          <w:b/>
        </w:rPr>
        <w:t>Ideology</w:t>
      </w:r>
    </w:p>
    <w:p w:rsidR="00171B09" w:rsidRDefault="00171B09" w:rsidP="00171B09">
      <w:pPr>
        <w:pStyle w:val="ListParagraph"/>
        <w:numPr>
          <w:ilvl w:val="0"/>
          <w:numId w:val="1"/>
        </w:numPr>
        <w:spacing w:after="160" w:line="259" w:lineRule="auto"/>
        <w:jc w:val="both"/>
      </w:pPr>
      <w:r>
        <w:t>Explain this: Philosophy involves the construction of and assessment of arguments</w:t>
      </w:r>
    </w:p>
    <w:p w:rsidR="00336288" w:rsidRPr="00336288" w:rsidRDefault="00336288" w:rsidP="00336288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</w:rPr>
      </w:pPr>
      <w:r w:rsidRPr="00336288">
        <w:rPr>
          <w:b/>
        </w:rPr>
        <w:t>The Philosopher constructs arguments of his own and assesses the arguments of others, which he may reject, reform or accept.</w:t>
      </w:r>
    </w:p>
    <w:p w:rsidR="008E65FE" w:rsidRDefault="008E65FE" w:rsidP="00336288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Of what importance is controversy to the discipline of philosophy? </w:t>
      </w:r>
    </w:p>
    <w:p w:rsidR="00336288" w:rsidRPr="00336288" w:rsidRDefault="00336288" w:rsidP="00336288">
      <w:pPr>
        <w:pStyle w:val="ListParagraph"/>
        <w:numPr>
          <w:ilvl w:val="0"/>
          <w:numId w:val="8"/>
        </w:numPr>
        <w:spacing w:line="360" w:lineRule="auto"/>
        <w:jc w:val="both"/>
        <w:rPr>
          <w:b/>
        </w:rPr>
      </w:pPr>
      <w:r w:rsidRPr="00336288">
        <w:rPr>
          <w:b/>
        </w:rPr>
        <w:t>Controversy helps enrich philosophy because they encourage high quality debate to go on in the interrogating of ideas</w:t>
      </w:r>
    </w:p>
    <w:p w:rsidR="001759E2" w:rsidRDefault="001759E2" w:rsidP="00336288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ention two branches under the cardinal branch of philosophy </w:t>
      </w:r>
    </w:p>
    <w:p w:rsidR="00336288" w:rsidRPr="00336288" w:rsidRDefault="00336288" w:rsidP="00336288">
      <w:pPr>
        <w:pStyle w:val="ListParagraph"/>
        <w:numPr>
          <w:ilvl w:val="0"/>
          <w:numId w:val="8"/>
        </w:numPr>
        <w:spacing w:line="360" w:lineRule="auto"/>
        <w:jc w:val="both"/>
      </w:pPr>
      <w:r>
        <w:rPr>
          <w:b/>
        </w:rPr>
        <w:t>Epistemology</w:t>
      </w:r>
    </w:p>
    <w:p w:rsidR="00336288" w:rsidRDefault="00336288" w:rsidP="00336288">
      <w:pPr>
        <w:pStyle w:val="ListParagraph"/>
        <w:numPr>
          <w:ilvl w:val="0"/>
          <w:numId w:val="8"/>
        </w:numPr>
        <w:spacing w:line="360" w:lineRule="auto"/>
        <w:jc w:val="both"/>
      </w:pPr>
      <w:r>
        <w:rPr>
          <w:b/>
        </w:rPr>
        <w:t>Ethics</w:t>
      </w:r>
    </w:p>
    <w:p w:rsidR="00817684" w:rsidRDefault="00817684" w:rsidP="00336288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The second order disciplines in philosophy include: </w:t>
      </w:r>
    </w:p>
    <w:p w:rsidR="00336288" w:rsidRPr="00336288" w:rsidRDefault="00336288" w:rsidP="00336288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b/>
        </w:rPr>
        <w:t>Philosophy of History</w:t>
      </w:r>
    </w:p>
    <w:p w:rsidR="00336288" w:rsidRDefault="00336288" w:rsidP="00336288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b/>
        </w:rPr>
        <w:t>Philosophy of Law</w:t>
      </w:r>
    </w:p>
    <w:p w:rsidR="001759E2" w:rsidRDefault="00817684" w:rsidP="001759E2">
      <w:pPr>
        <w:pStyle w:val="ListParagraph"/>
        <w:numPr>
          <w:ilvl w:val="0"/>
          <w:numId w:val="1"/>
        </w:numPr>
        <w:spacing w:line="360" w:lineRule="auto"/>
        <w:jc w:val="both"/>
      </w:pPr>
      <w:r>
        <w:t>The study of reality is done in which branch of philosophy</w:t>
      </w:r>
      <w:r w:rsidR="00336288">
        <w:t>?</w:t>
      </w:r>
    </w:p>
    <w:p w:rsidR="00336288" w:rsidRDefault="00336288" w:rsidP="00336288">
      <w:pPr>
        <w:pStyle w:val="ListParagraph"/>
        <w:numPr>
          <w:ilvl w:val="0"/>
          <w:numId w:val="10"/>
        </w:numPr>
        <w:spacing w:line="360" w:lineRule="auto"/>
        <w:jc w:val="both"/>
      </w:pPr>
      <w:r>
        <w:rPr>
          <w:b/>
        </w:rPr>
        <w:t>Metaphysics</w:t>
      </w:r>
    </w:p>
    <w:p w:rsidR="00336288" w:rsidRDefault="00817684" w:rsidP="007845B9">
      <w:pPr>
        <w:pStyle w:val="ListParagraph"/>
        <w:numPr>
          <w:ilvl w:val="0"/>
          <w:numId w:val="1"/>
        </w:numPr>
        <w:spacing w:line="360" w:lineRule="auto"/>
        <w:jc w:val="both"/>
      </w:pPr>
      <w:r>
        <w:t>The branch of philosophy that subjects to rigorous analysis issues and problems relating to the origin, nature, justification and limit of human knowledge is</w:t>
      </w:r>
    </w:p>
    <w:p w:rsidR="00336288" w:rsidRPr="00336288" w:rsidRDefault="00336288" w:rsidP="00336288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</w:rPr>
      </w:pPr>
      <w:r w:rsidRPr="00336288">
        <w:rPr>
          <w:b/>
        </w:rPr>
        <w:t>Epistemology</w:t>
      </w:r>
    </w:p>
    <w:p w:rsidR="00BE4274" w:rsidRDefault="00817684" w:rsidP="007845B9">
      <w:pPr>
        <w:pStyle w:val="ListParagraph"/>
        <w:numPr>
          <w:ilvl w:val="0"/>
          <w:numId w:val="1"/>
        </w:numPr>
        <w:spacing w:line="360" w:lineRule="auto"/>
        <w:jc w:val="both"/>
      </w:pPr>
      <w:r>
        <w:t>The branch of philosophy also called moral philosophy is</w:t>
      </w:r>
    </w:p>
    <w:p w:rsidR="00336288" w:rsidRPr="00336288" w:rsidRDefault="00336288" w:rsidP="00336288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</w:rPr>
      </w:pPr>
      <w:r w:rsidRPr="00336288">
        <w:rPr>
          <w:b/>
        </w:rPr>
        <w:t>Ethics</w:t>
      </w:r>
    </w:p>
    <w:p w:rsidR="00336288" w:rsidRDefault="00817684" w:rsidP="00336288">
      <w:pPr>
        <w:pStyle w:val="ListParagraph"/>
        <w:numPr>
          <w:ilvl w:val="0"/>
          <w:numId w:val="1"/>
        </w:numPr>
        <w:spacing w:line="360" w:lineRule="auto"/>
        <w:jc w:val="both"/>
      </w:pPr>
      <w:r>
        <w:lastRenderedPageBreak/>
        <w:t>What is the ultimate aim of logic</w:t>
      </w:r>
      <w:r w:rsidR="00336288">
        <w:t>?</w:t>
      </w:r>
    </w:p>
    <w:p w:rsidR="00336288" w:rsidRPr="00336288" w:rsidRDefault="00336288" w:rsidP="00336288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</w:rPr>
      </w:pPr>
      <w:r w:rsidRPr="00336288">
        <w:rPr>
          <w:b/>
        </w:rPr>
        <w:t>To furnish the philosopher with rules or principles that should help the reasoning process</w:t>
      </w:r>
    </w:p>
    <w:p w:rsidR="00817684" w:rsidRPr="00336288" w:rsidRDefault="00817684" w:rsidP="00817684">
      <w:pPr>
        <w:pStyle w:val="ListParagraph"/>
        <w:spacing w:line="360" w:lineRule="auto"/>
        <w:ind w:left="810"/>
        <w:jc w:val="both"/>
        <w:rPr>
          <w:b/>
        </w:rPr>
      </w:pPr>
    </w:p>
    <w:sectPr w:rsidR="00817684" w:rsidRPr="00336288" w:rsidSect="00FC186B">
      <w:type w:val="continuous"/>
      <w:pgSz w:w="11907" w:h="16839" w:code="9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7B1" w:rsidRDefault="005637B1" w:rsidP="008C7BC4">
      <w:pPr>
        <w:spacing w:after="0" w:line="240" w:lineRule="auto"/>
      </w:pPr>
      <w:r>
        <w:separator/>
      </w:r>
    </w:p>
  </w:endnote>
  <w:endnote w:type="continuationSeparator" w:id="0">
    <w:p w:rsidR="005637B1" w:rsidRDefault="005637B1" w:rsidP="008C7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599036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C7BC4" w:rsidRDefault="00FF089B">
        <w:pPr>
          <w:pStyle w:val="Footer"/>
          <w:jc w:val="center"/>
        </w:pPr>
        <w:r>
          <w:fldChar w:fldCharType="begin"/>
        </w:r>
        <w:r w:rsidR="008C7BC4">
          <w:instrText xml:space="preserve"> PAGE   \* MERGEFORMAT </w:instrText>
        </w:r>
        <w:r>
          <w:fldChar w:fldCharType="separate"/>
        </w:r>
        <w:r w:rsidR="00AB2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C7BC4" w:rsidRDefault="008C7B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7B1" w:rsidRDefault="005637B1" w:rsidP="008C7BC4">
      <w:pPr>
        <w:spacing w:after="0" w:line="240" w:lineRule="auto"/>
      </w:pPr>
      <w:r>
        <w:separator/>
      </w:r>
    </w:p>
  </w:footnote>
  <w:footnote w:type="continuationSeparator" w:id="0">
    <w:p w:rsidR="005637B1" w:rsidRDefault="005637B1" w:rsidP="008C7B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04255"/>
    <w:multiLevelType w:val="hybridMultilevel"/>
    <w:tmpl w:val="91FA977E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>
    <w:nsid w:val="24660608"/>
    <w:multiLevelType w:val="hybridMultilevel"/>
    <w:tmpl w:val="95627E4C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>
    <w:nsid w:val="27E83ACA"/>
    <w:multiLevelType w:val="hybridMultilevel"/>
    <w:tmpl w:val="E52A4188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>
    <w:nsid w:val="32312BF5"/>
    <w:multiLevelType w:val="hybridMultilevel"/>
    <w:tmpl w:val="454617A0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>
    <w:nsid w:val="384D16D6"/>
    <w:multiLevelType w:val="hybridMultilevel"/>
    <w:tmpl w:val="E67831B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BB63B75"/>
    <w:multiLevelType w:val="hybridMultilevel"/>
    <w:tmpl w:val="3822FF4C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>
    <w:nsid w:val="4E0F66C3"/>
    <w:multiLevelType w:val="hybridMultilevel"/>
    <w:tmpl w:val="A57E4B3C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>
    <w:nsid w:val="5A9721C1"/>
    <w:multiLevelType w:val="hybridMultilevel"/>
    <w:tmpl w:val="9D30D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F217A1"/>
    <w:multiLevelType w:val="hybridMultilevel"/>
    <w:tmpl w:val="4F8E624C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>
    <w:nsid w:val="7C79132E"/>
    <w:multiLevelType w:val="hybridMultilevel"/>
    <w:tmpl w:val="BF2C7352"/>
    <w:lvl w:ilvl="0" w:tplc="505C731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1"/>
  </w:num>
  <w:num w:numId="5">
    <w:abstractNumId w:val="6"/>
  </w:num>
  <w:num w:numId="6">
    <w:abstractNumId w:val="8"/>
  </w:num>
  <w:num w:numId="7">
    <w:abstractNumId w:val="2"/>
  </w:num>
  <w:num w:numId="8">
    <w:abstractNumId w:val="5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zczMLcwsDAwMzdS0lEKTi0uzszPAykwrAUAc0TBcCwAAAA="/>
  </w:docVars>
  <w:rsids>
    <w:rsidRoot w:val="000B144C"/>
    <w:rsid w:val="00011288"/>
    <w:rsid w:val="00014128"/>
    <w:rsid w:val="00017A35"/>
    <w:rsid w:val="00025EF1"/>
    <w:rsid w:val="0005241C"/>
    <w:rsid w:val="00053EB8"/>
    <w:rsid w:val="00056FDB"/>
    <w:rsid w:val="00060E52"/>
    <w:rsid w:val="00066A21"/>
    <w:rsid w:val="00070A85"/>
    <w:rsid w:val="00076EFE"/>
    <w:rsid w:val="0009287D"/>
    <w:rsid w:val="000A5949"/>
    <w:rsid w:val="000A69B1"/>
    <w:rsid w:val="000B144C"/>
    <w:rsid w:val="000B6A7E"/>
    <w:rsid w:val="000C30F3"/>
    <w:rsid w:val="000D2B83"/>
    <w:rsid w:val="000D4C7D"/>
    <w:rsid w:val="000E74CB"/>
    <w:rsid w:val="000F04A6"/>
    <w:rsid w:val="000F6C21"/>
    <w:rsid w:val="00106B48"/>
    <w:rsid w:val="001076ED"/>
    <w:rsid w:val="0011680C"/>
    <w:rsid w:val="00122244"/>
    <w:rsid w:val="00123D84"/>
    <w:rsid w:val="0014182E"/>
    <w:rsid w:val="00142F61"/>
    <w:rsid w:val="0014564D"/>
    <w:rsid w:val="00152722"/>
    <w:rsid w:val="00163779"/>
    <w:rsid w:val="001640D1"/>
    <w:rsid w:val="00171B09"/>
    <w:rsid w:val="00172DD8"/>
    <w:rsid w:val="001759E2"/>
    <w:rsid w:val="001828FB"/>
    <w:rsid w:val="00183CA7"/>
    <w:rsid w:val="0019511B"/>
    <w:rsid w:val="001A17B5"/>
    <w:rsid w:val="001A1B77"/>
    <w:rsid w:val="001B03A3"/>
    <w:rsid w:val="001B7A0E"/>
    <w:rsid w:val="001D1E25"/>
    <w:rsid w:val="001D40E8"/>
    <w:rsid w:val="001E5504"/>
    <w:rsid w:val="001F311E"/>
    <w:rsid w:val="00201194"/>
    <w:rsid w:val="00202ACC"/>
    <w:rsid w:val="00212322"/>
    <w:rsid w:val="00230F23"/>
    <w:rsid w:val="00235D6C"/>
    <w:rsid w:val="0023630F"/>
    <w:rsid w:val="0024073C"/>
    <w:rsid w:val="0024353C"/>
    <w:rsid w:val="00246496"/>
    <w:rsid w:val="00250240"/>
    <w:rsid w:val="002503E6"/>
    <w:rsid w:val="0025193D"/>
    <w:rsid w:val="00251C82"/>
    <w:rsid w:val="002563FE"/>
    <w:rsid w:val="00257042"/>
    <w:rsid w:val="00263700"/>
    <w:rsid w:val="0028475A"/>
    <w:rsid w:val="002A1671"/>
    <w:rsid w:val="002A24A9"/>
    <w:rsid w:val="002B66FB"/>
    <w:rsid w:val="002B7987"/>
    <w:rsid w:val="002C3F6D"/>
    <w:rsid w:val="002C765E"/>
    <w:rsid w:val="002D0B0E"/>
    <w:rsid w:val="002D3624"/>
    <w:rsid w:val="002D7180"/>
    <w:rsid w:val="002E3B5F"/>
    <w:rsid w:val="002F24C5"/>
    <w:rsid w:val="002F478D"/>
    <w:rsid w:val="002F5DCB"/>
    <w:rsid w:val="002F6148"/>
    <w:rsid w:val="003051F3"/>
    <w:rsid w:val="0030606C"/>
    <w:rsid w:val="00312512"/>
    <w:rsid w:val="00313A82"/>
    <w:rsid w:val="0031587C"/>
    <w:rsid w:val="00322DD7"/>
    <w:rsid w:val="00333C3B"/>
    <w:rsid w:val="00336288"/>
    <w:rsid w:val="00352374"/>
    <w:rsid w:val="003572DD"/>
    <w:rsid w:val="00360576"/>
    <w:rsid w:val="00375AFD"/>
    <w:rsid w:val="00381117"/>
    <w:rsid w:val="00386274"/>
    <w:rsid w:val="0038696D"/>
    <w:rsid w:val="0039438E"/>
    <w:rsid w:val="00394E04"/>
    <w:rsid w:val="00396A13"/>
    <w:rsid w:val="00397C89"/>
    <w:rsid w:val="003A46FC"/>
    <w:rsid w:val="003A55C6"/>
    <w:rsid w:val="003B3FAD"/>
    <w:rsid w:val="003C4B03"/>
    <w:rsid w:val="003E6069"/>
    <w:rsid w:val="003F155D"/>
    <w:rsid w:val="003F536B"/>
    <w:rsid w:val="00400720"/>
    <w:rsid w:val="0041687A"/>
    <w:rsid w:val="00416FFF"/>
    <w:rsid w:val="00433322"/>
    <w:rsid w:val="0043394E"/>
    <w:rsid w:val="0043683B"/>
    <w:rsid w:val="004448F3"/>
    <w:rsid w:val="00452A97"/>
    <w:rsid w:val="004549A8"/>
    <w:rsid w:val="00463BF7"/>
    <w:rsid w:val="004711B6"/>
    <w:rsid w:val="00483341"/>
    <w:rsid w:val="00484E56"/>
    <w:rsid w:val="00486C8B"/>
    <w:rsid w:val="004931FF"/>
    <w:rsid w:val="004A4E26"/>
    <w:rsid w:val="004A7715"/>
    <w:rsid w:val="004B434E"/>
    <w:rsid w:val="004E0C80"/>
    <w:rsid w:val="004F7931"/>
    <w:rsid w:val="00500695"/>
    <w:rsid w:val="005101B0"/>
    <w:rsid w:val="005107D1"/>
    <w:rsid w:val="00513A58"/>
    <w:rsid w:val="00514616"/>
    <w:rsid w:val="00542031"/>
    <w:rsid w:val="00553EBC"/>
    <w:rsid w:val="005637B1"/>
    <w:rsid w:val="00566DD0"/>
    <w:rsid w:val="005717F3"/>
    <w:rsid w:val="0058448B"/>
    <w:rsid w:val="00590592"/>
    <w:rsid w:val="005A24D0"/>
    <w:rsid w:val="005A3CB9"/>
    <w:rsid w:val="005B7641"/>
    <w:rsid w:val="005B782A"/>
    <w:rsid w:val="005D77BA"/>
    <w:rsid w:val="005E2961"/>
    <w:rsid w:val="005F0A4C"/>
    <w:rsid w:val="005F44F3"/>
    <w:rsid w:val="005F4F76"/>
    <w:rsid w:val="005F6EF7"/>
    <w:rsid w:val="006018F7"/>
    <w:rsid w:val="006125D4"/>
    <w:rsid w:val="006173B7"/>
    <w:rsid w:val="006173BA"/>
    <w:rsid w:val="00623DD9"/>
    <w:rsid w:val="006246B1"/>
    <w:rsid w:val="006278EC"/>
    <w:rsid w:val="00632962"/>
    <w:rsid w:val="00650899"/>
    <w:rsid w:val="006527A1"/>
    <w:rsid w:val="006541B5"/>
    <w:rsid w:val="00657393"/>
    <w:rsid w:val="00664422"/>
    <w:rsid w:val="006663AE"/>
    <w:rsid w:val="00673C7D"/>
    <w:rsid w:val="00676F2B"/>
    <w:rsid w:val="006800D5"/>
    <w:rsid w:val="0068618A"/>
    <w:rsid w:val="006872BC"/>
    <w:rsid w:val="006878FE"/>
    <w:rsid w:val="006913F4"/>
    <w:rsid w:val="006943E3"/>
    <w:rsid w:val="00695AF5"/>
    <w:rsid w:val="006A74C0"/>
    <w:rsid w:val="006B75EF"/>
    <w:rsid w:val="006C4CF4"/>
    <w:rsid w:val="006D4A51"/>
    <w:rsid w:val="006F379C"/>
    <w:rsid w:val="006F49B5"/>
    <w:rsid w:val="00710EF3"/>
    <w:rsid w:val="0072345C"/>
    <w:rsid w:val="0073127A"/>
    <w:rsid w:val="00731849"/>
    <w:rsid w:val="0074059A"/>
    <w:rsid w:val="00744626"/>
    <w:rsid w:val="00746013"/>
    <w:rsid w:val="0076518B"/>
    <w:rsid w:val="007662F1"/>
    <w:rsid w:val="007752FB"/>
    <w:rsid w:val="007845B9"/>
    <w:rsid w:val="0078480A"/>
    <w:rsid w:val="007A2C86"/>
    <w:rsid w:val="007A6F24"/>
    <w:rsid w:val="007B1778"/>
    <w:rsid w:val="007D51D9"/>
    <w:rsid w:val="007E3602"/>
    <w:rsid w:val="007F3EA2"/>
    <w:rsid w:val="007F3F2B"/>
    <w:rsid w:val="007F49D6"/>
    <w:rsid w:val="007F5CB9"/>
    <w:rsid w:val="008026B5"/>
    <w:rsid w:val="00806DD3"/>
    <w:rsid w:val="00807C24"/>
    <w:rsid w:val="00807EEF"/>
    <w:rsid w:val="008175B8"/>
    <w:rsid w:val="00817684"/>
    <w:rsid w:val="008230A2"/>
    <w:rsid w:val="008259A6"/>
    <w:rsid w:val="00832836"/>
    <w:rsid w:val="00836E66"/>
    <w:rsid w:val="008444C9"/>
    <w:rsid w:val="00844641"/>
    <w:rsid w:val="00846527"/>
    <w:rsid w:val="00852646"/>
    <w:rsid w:val="00854D76"/>
    <w:rsid w:val="00863201"/>
    <w:rsid w:val="008649A3"/>
    <w:rsid w:val="00870D50"/>
    <w:rsid w:val="00871EA1"/>
    <w:rsid w:val="00890C9F"/>
    <w:rsid w:val="008A3AE4"/>
    <w:rsid w:val="008B3B9F"/>
    <w:rsid w:val="008C1B5E"/>
    <w:rsid w:val="008C38F8"/>
    <w:rsid w:val="008C772B"/>
    <w:rsid w:val="008C7BC4"/>
    <w:rsid w:val="008D3576"/>
    <w:rsid w:val="008D5495"/>
    <w:rsid w:val="008D584E"/>
    <w:rsid w:val="008E0250"/>
    <w:rsid w:val="008E465E"/>
    <w:rsid w:val="008E47D6"/>
    <w:rsid w:val="008E65FE"/>
    <w:rsid w:val="008F21EA"/>
    <w:rsid w:val="00900826"/>
    <w:rsid w:val="0090142C"/>
    <w:rsid w:val="00905D69"/>
    <w:rsid w:val="00913D9B"/>
    <w:rsid w:val="009160E6"/>
    <w:rsid w:val="009170AB"/>
    <w:rsid w:val="00926504"/>
    <w:rsid w:val="009368D1"/>
    <w:rsid w:val="00941EAF"/>
    <w:rsid w:val="00947664"/>
    <w:rsid w:val="00952C10"/>
    <w:rsid w:val="009540C7"/>
    <w:rsid w:val="00956E45"/>
    <w:rsid w:val="00963683"/>
    <w:rsid w:val="009659D5"/>
    <w:rsid w:val="009754D6"/>
    <w:rsid w:val="00981EB8"/>
    <w:rsid w:val="0098786B"/>
    <w:rsid w:val="009A6482"/>
    <w:rsid w:val="009A769C"/>
    <w:rsid w:val="009C12A5"/>
    <w:rsid w:val="009C38DA"/>
    <w:rsid w:val="009F0EE3"/>
    <w:rsid w:val="009F3A17"/>
    <w:rsid w:val="009F3B5D"/>
    <w:rsid w:val="00A147EF"/>
    <w:rsid w:val="00A25688"/>
    <w:rsid w:val="00A300D1"/>
    <w:rsid w:val="00A3420D"/>
    <w:rsid w:val="00A42965"/>
    <w:rsid w:val="00A4615C"/>
    <w:rsid w:val="00A51560"/>
    <w:rsid w:val="00A51F7F"/>
    <w:rsid w:val="00A52255"/>
    <w:rsid w:val="00A5604E"/>
    <w:rsid w:val="00A61243"/>
    <w:rsid w:val="00A71169"/>
    <w:rsid w:val="00A71C1D"/>
    <w:rsid w:val="00A81F6F"/>
    <w:rsid w:val="00A83F73"/>
    <w:rsid w:val="00A877CD"/>
    <w:rsid w:val="00AA1156"/>
    <w:rsid w:val="00AB2716"/>
    <w:rsid w:val="00AE1DFB"/>
    <w:rsid w:val="00AF4C61"/>
    <w:rsid w:val="00AF792F"/>
    <w:rsid w:val="00B01025"/>
    <w:rsid w:val="00B028BB"/>
    <w:rsid w:val="00B05B24"/>
    <w:rsid w:val="00B15522"/>
    <w:rsid w:val="00B24F85"/>
    <w:rsid w:val="00B334F0"/>
    <w:rsid w:val="00B41B21"/>
    <w:rsid w:val="00B46E21"/>
    <w:rsid w:val="00B56787"/>
    <w:rsid w:val="00B645E6"/>
    <w:rsid w:val="00B67967"/>
    <w:rsid w:val="00B76EE4"/>
    <w:rsid w:val="00B91989"/>
    <w:rsid w:val="00B9204D"/>
    <w:rsid w:val="00B9580A"/>
    <w:rsid w:val="00BA506D"/>
    <w:rsid w:val="00BB20E1"/>
    <w:rsid w:val="00BC3871"/>
    <w:rsid w:val="00BC49ED"/>
    <w:rsid w:val="00BC56A8"/>
    <w:rsid w:val="00BD1C9D"/>
    <w:rsid w:val="00BE4274"/>
    <w:rsid w:val="00BE5720"/>
    <w:rsid w:val="00BE79A4"/>
    <w:rsid w:val="00BF5958"/>
    <w:rsid w:val="00C036F3"/>
    <w:rsid w:val="00C03701"/>
    <w:rsid w:val="00C046F3"/>
    <w:rsid w:val="00C2009B"/>
    <w:rsid w:val="00C22935"/>
    <w:rsid w:val="00C24C49"/>
    <w:rsid w:val="00C3603B"/>
    <w:rsid w:val="00C5138F"/>
    <w:rsid w:val="00C54B37"/>
    <w:rsid w:val="00C6175F"/>
    <w:rsid w:val="00C617F8"/>
    <w:rsid w:val="00C74A3B"/>
    <w:rsid w:val="00C80FBB"/>
    <w:rsid w:val="00C81C24"/>
    <w:rsid w:val="00C8206A"/>
    <w:rsid w:val="00C9464D"/>
    <w:rsid w:val="00C959A9"/>
    <w:rsid w:val="00CA4DA7"/>
    <w:rsid w:val="00CA6FAF"/>
    <w:rsid w:val="00CA7C8E"/>
    <w:rsid w:val="00CB28C2"/>
    <w:rsid w:val="00CB7865"/>
    <w:rsid w:val="00CD113D"/>
    <w:rsid w:val="00CD199F"/>
    <w:rsid w:val="00CE40F0"/>
    <w:rsid w:val="00CF390B"/>
    <w:rsid w:val="00CF4436"/>
    <w:rsid w:val="00D0325D"/>
    <w:rsid w:val="00D06491"/>
    <w:rsid w:val="00D07816"/>
    <w:rsid w:val="00D10601"/>
    <w:rsid w:val="00D2105B"/>
    <w:rsid w:val="00D40DFE"/>
    <w:rsid w:val="00D42409"/>
    <w:rsid w:val="00D5127C"/>
    <w:rsid w:val="00D67102"/>
    <w:rsid w:val="00D72799"/>
    <w:rsid w:val="00D74300"/>
    <w:rsid w:val="00D75E68"/>
    <w:rsid w:val="00D776A3"/>
    <w:rsid w:val="00D80DD1"/>
    <w:rsid w:val="00D92AF4"/>
    <w:rsid w:val="00DA33AD"/>
    <w:rsid w:val="00DB0177"/>
    <w:rsid w:val="00DB3A98"/>
    <w:rsid w:val="00DB4A04"/>
    <w:rsid w:val="00DC268B"/>
    <w:rsid w:val="00DE04C0"/>
    <w:rsid w:val="00DE4B67"/>
    <w:rsid w:val="00DE50E8"/>
    <w:rsid w:val="00DF1FEE"/>
    <w:rsid w:val="00DF4C6F"/>
    <w:rsid w:val="00E0452A"/>
    <w:rsid w:val="00E04F3D"/>
    <w:rsid w:val="00E41A60"/>
    <w:rsid w:val="00E708DC"/>
    <w:rsid w:val="00E71FB0"/>
    <w:rsid w:val="00E81691"/>
    <w:rsid w:val="00EA7B95"/>
    <w:rsid w:val="00EB24BC"/>
    <w:rsid w:val="00EB39D3"/>
    <w:rsid w:val="00EC7BEF"/>
    <w:rsid w:val="00EE4EC8"/>
    <w:rsid w:val="00EE5075"/>
    <w:rsid w:val="00EF3329"/>
    <w:rsid w:val="00EF4F35"/>
    <w:rsid w:val="00F02754"/>
    <w:rsid w:val="00F05541"/>
    <w:rsid w:val="00F10AD9"/>
    <w:rsid w:val="00F149A5"/>
    <w:rsid w:val="00F2272E"/>
    <w:rsid w:val="00F24FBB"/>
    <w:rsid w:val="00F47EA7"/>
    <w:rsid w:val="00F619B4"/>
    <w:rsid w:val="00F61D2B"/>
    <w:rsid w:val="00F67D44"/>
    <w:rsid w:val="00F67F39"/>
    <w:rsid w:val="00F7159F"/>
    <w:rsid w:val="00F765AC"/>
    <w:rsid w:val="00F868C0"/>
    <w:rsid w:val="00F97F66"/>
    <w:rsid w:val="00FA38B6"/>
    <w:rsid w:val="00FB5F37"/>
    <w:rsid w:val="00FC186B"/>
    <w:rsid w:val="00FC3C52"/>
    <w:rsid w:val="00FC3ECD"/>
    <w:rsid w:val="00FD18E4"/>
    <w:rsid w:val="00FD3610"/>
    <w:rsid w:val="00FE2DD0"/>
    <w:rsid w:val="00FF0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089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4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7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BC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C7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BC4"/>
    <w:rPr>
      <w:lang w:val="en-GB"/>
    </w:rPr>
  </w:style>
  <w:style w:type="paragraph" w:styleId="NoSpacing">
    <w:name w:val="No Spacing"/>
    <w:uiPriority w:val="1"/>
    <w:qFormat/>
    <w:rsid w:val="00AF792F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1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117"/>
    <w:rPr>
      <w:rFonts w:ascii="Segoe UI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089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4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7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BC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C7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BC4"/>
    <w:rPr>
      <w:lang w:val="en-GB"/>
    </w:rPr>
  </w:style>
  <w:style w:type="paragraph" w:styleId="NoSpacing">
    <w:name w:val="No Spacing"/>
    <w:uiPriority w:val="1"/>
    <w:qFormat/>
    <w:rsid w:val="00AF792F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1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11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HERS</dc:creator>
  <cp:lastModifiedBy>Skittles</cp:lastModifiedBy>
  <cp:revision>2</cp:revision>
  <cp:lastPrinted>2017-10-10T10:35:00Z</cp:lastPrinted>
  <dcterms:created xsi:type="dcterms:W3CDTF">2017-10-26T05:19:00Z</dcterms:created>
  <dcterms:modified xsi:type="dcterms:W3CDTF">2017-10-26T05:19:00Z</dcterms:modified>
</cp:coreProperties>
</file>